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By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y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4 Winnetka Avenu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lueby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637739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